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5F69F6F6" w:rsidR="005E25A6" w:rsidRPr="00641ED0" w:rsidRDefault="00D34D13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Just Like a Man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47791A29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0BED796E" w14:textId="77777777" w:rsidR="00D27D0E" w:rsidRDefault="00D27D0E" w:rsidP="005E25A6">
      <w:pPr>
        <w:rPr>
          <w:rFonts w:asciiTheme="minorHAnsi" w:hAnsiTheme="minorHAnsi" w:cstheme="minorHAnsi"/>
          <w:b/>
          <w:bCs/>
          <w:sz w:val="24"/>
        </w:rPr>
      </w:pPr>
    </w:p>
    <w:p w14:paraId="6FA9986E" w14:textId="4A84AEFC" w:rsidR="003A3259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Wh</w:t>
      </w:r>
      <w:r w:rsidR="004C27D6">
        <w:rPr>
          <w:sz w:val="32"/>
          <w:szCs w:val="32"/>
        </w:rPr>
        <w:t xml:space="preserve">at </w:t>
      </w:r>
      <w:r>
        <w:rPr>
          <w:sz w:val="32"/>
          <w:szCs w:val="32"/>
        </w:rPr>
        <w:t>is the role of a woman in the church</w:t>
      </w:r>
      <w:r w:rsidR="00700B1E">
        <w:rPr>
          <w:sz w:val="32"/>
          <w:szCs w:val="32"/>
        </w:rPr>
        <w:t>?</w:t>
      </w:r>
      <w:r w:rsidR="00D17861">
        <w:rPr>
          <w:sz w:val="32"/>
          <w:szCs w:val="32"/>
        </w:rPr>
        <w:t xml:space="preserve"> </w:t>
      </w:r>
    </w:p>
    <w:p w14:paraId="230C800E" w14:textId="30FCDCA6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adonna or servant?</w:t>
      </w:r>
    </w:p>
    <w:p w14:paraId="03764715" w14:textId="10164757" w:rsidR="005D55B2" w:rsidRDefault="00D17861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Why can’t </w:t>
      </w:r>
      <w:r w:rsidR="005D55B2">
        <w:rPr>
          <w:sz w:val="32"/>
          <w:szCs w:val="32"/>
        </w:rPr>
        <w:t>a woman follow her own plan?</w:t>
      </w:r>
    </w:p>
    <w:p w14:paraId="04F7D301" w14:textId="459BBFF5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Dare to make a stand,</w:t>
      </w:r>
    </w:p>
    <w:p w14:paraId="21E86022" w14:textId="09887139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Just like a man.</w:t>
      </w:r>
    </w:p>
    <w:p w14:paraId="526C5E37" w14:textId="3666C72E" w:rsidR="005D55B2" w:rsidRDefault="005D55B2" w:rsidP="005F26B3">
      <w:pPr>
        <w:pStyle w:val="NoSpacing"/>
        <w:rPr>
          <w:sz w:val="32"/>
          <w:szCs w:val="32"/>
        </w:rPr>
      </w:pPr>
    </w:p>
    <w:p w14:paraId="43A75D4B" w14:textId="77777777" w:rsidR="008074AD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ere are other ways and easier roles to play</w:t>
      </w:r>
      <w:r w:rsidR="008074AD">
        <w:rPr>
          <w:sz w:val="32"/>
          <w:szCs w:val="32"/>
        </w:rPr>
        <w:t>,</w:t>
      </w:r>
    </w:p>
    <w:p w14:paraId="4C78B4B6" w14:textId="52B911F1" w:rsidR="008074AD" w:rsidRDefault="008074AD" w:rsidP="005F26B3">
      <w:pPr>
        <w:pStyle w:val="NoSpacing"/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T</w:t>
      </w:r>
      <w:r w:rsidR="005D55B2">
        <w:rPr>
          <w:sz w:val="32"/>
          <w:szCs w:val="32"/>
        </w:rPr>
        <w:t>o</w:t>
      </w:r>
      <w:proofErr w:type="spellEnd"/>
      <w:proofErr w:type="gramEnd"/>
      <w:r w:rsidR="005D55B2">
        <w:rPr>
          <w:sz w:val="32"/>
          <w:szCs w:val="32"/>
        </w:rPr>
        <w:t xml:space="preserve"> be in service to the world</w:t>
      </w:r>
      <w:r w:rsidR="00D17861">
        <w:rPr>
          <w:sz w:val="32"/>
          <w:szCs w:val="32"/>
        </w:rPr>
        <w:t xml:space="preserve"> </w:t>
      </w:r>
      <w:r w:rsidR="009C4689">
        <w:rPr>
          <w:sz w:val="32"/>
          <w:szCs w:val="32"/>
        </w:rPr>
        <w:t>and</w:t>
      </w:r>
      <w:r w:rsidR="003F0B9C">
        <w:rPr>
          <w:sz w:val="32"/>
          <w:szCs w:val="32"/>
        </w:rPr>
        <w:t xml:space="preserve"> </w:t>
      </w:r>
      <w:r w:rsidR="005D55B2">
        <w:rPr>
          <w:sz w:val="32"/>
          <w:szCs w:val="32"/>
        </w:rPr>
        <w:t>keep within God’s plan</w:t>
      </w:r>
      <w:r w:rsidR="00AE2819">
        <w:rPr>
          <w:sz w:val="32"/>
          <w:szCs w:val="32"/>
        </w:rPr>
        <w:t>,</w:t>
      </w:r>
    </w:p>
    <w:p w14:paraId="39E44094" w14:textId="6155BC2F" w:rsidR="005D55B2" w:rsidRDefault="008074AD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</w:t>
      </w:r>
      <w:r w:rsidR="00166839">
        <w:rPr>
          <w:sz w:val="32"/>
          <w:szCs w:val="32"/>
        </w:rPr>
        <w:t>han be</w:t>
      </w:r>
      <w:r w:rsidR="004E6537">
        <w:rPr>
          <w:sz w:val="32"/>
          <w:szCs w:val="32"/>
        </w:rPr>
        <w:t xml:space="preserve"> </w:t>
      </w:r>
      <w:r w:rsidR="005D55B2">
        <w:rPr>
          <w:sz w:val="32"/>
          <w:szCs w:val="32"/>
        </w:rPr>
        <w:t>like a man.</w:t>
      </w:r>
    </w:p>
    <w:p w14:paraId="1888A736" w14:textId="797E61C7" w:rsidR="005D55B2" w:rsidRDefault="005D55B2" w:rsidP="005F26B3">
      <w:pPr>
        <w:pStyle w:val="NoSpacing"/>
        <w:rPr>
          <w:sz w:val="32"/>
          <w:szCs w:val="32"/>
        </w:rPr>
      </w:pPr>
    </w:p>
    <w:p w14:paraId="4910F479" w14:textId="0C72C49E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Where is the peace of knowing one’s true call?</w:t>
      </w:r>
    </w:p>
    <w:p w14:paraId="29EDA656" w14:textId="6107FB76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Assistant or leader?</w:t>
      </w:r>
    </w:p>
    <w:p w14:paraId="0A46CBB7" w14:textId="20D8B1EF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Not every woman needs a helping hand.</w:t>
      </w:r>
    </w:p>
    <w:p w14:paraId="097E7482" w14:textId="77777777" w:rsidR="008074AD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he knows where she stands</w:t>
      </w:r>
      <w:r w:rsidR="008074AD">
        <w:rPr>
          <w:sz w:val="32"/>
          <w:szCs w:val="32"/>
        </w:rPr>
        <w:t>,</w:t>
      </w:r>
    </w:p>
    <w:p w14:paraId="4E0A46EA" w14:textId="53485C98" w:rsidR="005D55B2" w:rsidRDefault="008074AD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J</w:t>
      </w:r>
      <w:r w:rsidR="005D55B2">
        <w:rPr>
          <w:sz w:val="32"/>
          <w:szCs w:val="32"/>
        </w:rPr>
        <w:t>ust like a man.</w:t>
      </w:r>
    </w:p>
    <w:p w14:paraId="1191F833" w14:textId="77777777" w:rsidR="008074AD" w:rsidRDefault="008074AD" w:rsidP="005F26B3">
      <w:pPr>
        <w:pStyle w:val="NoSpacing"/>
        <w:rPr>
          <w:sz w:val="32"/>
          <w:szCs w:val="32"/>
        </w:rPr>
      </w:pPr>
    </w:p>
    <w:p w14:paraId="0624A255" w14:textId="55C8EB25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 foresee the days when women are not afraid</w:t>
      </w:r>
    </w:p>
    <w:p w14:paraId="0D66203C" w14:textId="246F61C3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o go beyond tradition</w:t>
      </w:r>
      <w:r w:rsidR="003F0B9C">
        <w:rPr>
          <w:sz w:val="32"/>
          <w:szCs w:val="32"/>
        </w:rPr>
        <w:t xml:space="preserve">, </w:t>
      </w:r>
      <w:r w:rsidR="00F64BA0">
        <w:rPr>
          <w:sz w:val="32"/>
          <w:szCs w:val="32"/>
        </w:rPr>
        <w:t xml:space="preserve">frame their fate with their own hands.      </w:t>
      </w:r>
    </w:p>
    <w:p w14:paraId="7F5AB2FE" w14:textId="1D609D5E" w:rsidR="005D55B2" w:rsidRDefault="00722895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e same as</w:t>
      </w:r>
      <w:r w:rsidR="005D55B2">
        <w:rPr>
          <w:sz w:val="32"/>
          <w:szCs w:val="32"/>
        </w:rPr>
        <w:t xml:space="preserve"> a man.</w:t>
      </w:r>
    </w:p>
    <w:p w14:paraId="58A6C423" w14:textId="10BF606A" w:rsidR="005D55B2" w:rsidRDefault="005D55B2" w:rsidP="005F26B3">
      <w:pPr>
        <w:pStyle w:val="NoSpacing"/>
        <w:rPr>
          <w:sz w:val="32"/>
          <w:szCs w:val="32"/>
        </w:rPr>
      </w:pPr>
    </w:p>
    <w:p w14:paraId="18E272FD" w14:textId="1D7DEFC7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Change begins one step at a time, not by staying in line.</w:t>
      </w:r>
    </w:p>
    <w:p w14:paraId="31271023" w14:textId="14AAA2F7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is woman may lead us</w:t>
      </w:r>
      <w:r w:rsidR="00D05F85">
        <w:rPr>
          <w:sz w:val="32"/>
          <w:szCs w:val="32"/>
        </w:rPr>
        <w:t xml:space="preserve"> j</w:t>
      </w:r>
      <w:r>
        <w:rPr>
          <w:sz w:val="32"/>
          <w:szCs w:val="32"/>
        </w:rPr>
        <w:t>ust like a man.</w:t>
      </w:r>
    </w:p>
    <w:p w14:paraId="4EEF6C3B" w14:textId="77777777" w:rsidR="00722895" w:rsidRDefault="00722895" w:rsidP="005F26B3">
      <w:pPr>
        <w:pStyle w:val="NoSpacing"/>
        <w:rPr>
          <w:sz w:val="32"/>
          <w:szCs w:val="32"/>
        </w:rPr>
      </w:pPr>
    </w:p>
    <w:p w14:paraId="0C8ED6E7" w14:textId="09437F68" w:rsidR="005D55B2" w:rsidRDefault="005D55B2" w:rsidP="005F26B3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Just like a man.</w:t>
      </w:r>
    </w:p>
    <w:p w14:paraId="31C31ACA" w14:textId="77777777" w:rsidR="005D55B2" w:rsidRDefault="005D55B2" w:rsidP="005F26B3">
      <w:pPr>
        <w:pStyle w:val="NoSpacing"/>
        <w:rPr>
          <w:sz w:val="32"/>
          <w:szCs w:val="32"/>
        </w:rPr>
      </w:pPr>
    </w:p>
    <w:p w14:paraId="2695113E" w14:textId="77777777" w:rsidR="005D55B2" w:rsidRDefault="005D55B2" w:rsidP="005F26B3">
      <w:pPr>
        <w:pStyle w:val="NoSpacing"/>
        <w:rPr>
          <w:sz w:val="32"/>
          <w:szCs w:val="32"/>
        </w:rPr>
      </w:pPr>
    </w:p>
    <w:p w14:paraId="72082C3F" w14:textId="3E965231" w:rsidR="00F64BA0" w:rsidRDefault="00F64BA0" w:rsidP="005F26B3">
      <w:pPr>
        <w:pStyle w:val="NoSpacing"/>
        <w:rPr>
          <w:sz w:val="32"/>
          <w:szCs w:val="32"/>
        </w:rPr>
      </w:pPr>
    </w:p>
    <w:p w14:paraId="27DBEB75" w14:textId="3AE4B02F" w:rsidR="00F64BA0" w:rsidRDefault="00F64BA0" w:rsidP="005F26B3">
      <w:pPr>
        <w:pStyle w:val="NoSpacing"/>
        <w:rPr>
          <w:sz w:val="32"/>
          <w:szCs w:val="32"/>
        </w:rPr>
      </w:pPr>
    </w:p>
    <w:p w14:paraId="4805263C" w14:textId="77777777" w:rsidR="00FC6A68" w:rsidRDefault="00FC6A68" w:rsidP="005F26B3">
      <w:pPr>
        <w:pStyle w:val="NoSpacing"/>
        <w:rPr>
          <w:sz w:val="32"/>
          <w:szCs w:val="32"/>
        </w:rPr>
      </w:pPr>
    </w:p>
    <w:p w14:paraId="57F93408" w14:textId="77777777" w:rsidR="00FC6A68" w:rsidRDefault="00FC6A68" w:rsidP="00FC6A6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0E4DF8FE" w14:textId="77777777" w:rsidR="00FC6A68" w:rsidRDefault="00FC6A68" w:rsidP="00FC6A68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6055D2D5" w14:textId="77777777" w:rsidR="00FC6A68" w:rsidRDefault="00FC6A68" w:rsidP="00FC6A68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578615CF" w14:textId="77777777" w:rsidR="00FC6A68" w:rsidRDefault="00FC6A68" w:rsidP="00FC6A68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FC6A68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3B17B" w14:textId="77777777" w:rsidR="009F5E1F" w:rsidRDefault="009F5E1F" w:rsidP="008733C6">
      <w:r>
        <w:separator/>
      </w:r>
    </w:p>
  </w:endnote>
  <w:endnote w:type="continuationSeparator" w:id="0">
    <w:p w14:paraId="4FE768E8" w14:textId="77777777" w:rsidR="009F5E1F" w:rsidRDefault="009F5E1F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DC5C1" w14:textId="77777777" w:rsidR="009F5E1F" w:rsidRDefault="009F5E1F" w:rsidP="008733C6">
      <w:r>
        <w:separator/>
      </w:r>
    </w:p>
  </w:footnote>
  <w:footnote w:type="continuationSeparator" w:id="0">
    <w:p w14:paraId="2A5240DA" w14:textId="77777777" w:rsidR="009F5E1F" w:rsidRDefault="009F5E1F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mtQC9RodILQAAAA=="/>
  </w:docVars>
  <w:rsids>
    <w:rsidRoot w:val="005E25A6"/>
    <w:rsid w:val="000460DE"/>
    <w:rsid w:val="00082D73"/>
    <w:rsid w:val="000A4666"/>
    <w:rsid w:val="00166839"/>
    <w:rsid w:val="002E301D"/>
    <w:rsid w:val="002E6251"/>
    <w:rsid w:val="00316CCB"/>
    <w:rsid w:val="003A3259"/>
    <w:rsid w:val="003F0B9C"/>
    <w:rsid w:val="004C27D6"/>
    <w:rsid w:val="004E3BB6"/>
    <w:rsid w:val="004E5B31"/>
    <w:rsid w:val="004E6537"/>
    <w:rsid w:val="00524F12"/>
    <w:rsid w:val="00577816"/>
    <w:rsid w:val="005A016C"/>
    <w:rsid w:val="005D55B2"/>
    <w:rsid w:val="005E25A6"/>
    <w:rsid w:val="005E69BE"/>
    <w:rsid w:val="005F26B3"/>
    <w:rsid w:val="00641ED0"/>
    <w:rsid w:val="00690291"/>
    <w:rsid w:val="00700B1E"/>
    <w:rsid w:val="00722895"/>
    <w:rsid w:val="007906FD"/>
    <w:rsid w:val="008074AD"/>
    <w:rsid w:val="00837B8F"/>
    <w:rsid w:val="00844BAB"/>
    <w:rsid w:val="00856DC2"/>
    <w:rsid w:val="008733C6"/>
    <w:rsid w:val="009215F9"/>
    <w:rsid w:val="00933664"/>
    <w:rsid w:val="009C4689"/>
    <w:rsid w:val="009F5E1F"/>
    <w:rsid w:val="00A25E79"/>
    <w:rsid w:val="00A3582C"/>
    <w:rsid w:val="00A452B4"/>
    <w:rsid w:val="00A97033"/>
    <w:rsid w:val="00AE2819"/>
    <w:rsid w:val="00BB0AA0"/>
    <w:rsid w:val="00C03921"/>
    <w:rsid w:val="00C41ACC"/>
    <w:rsid w:val="00CA3F80"/>
    <w:rsid w:val="00CF5B81"/>
    <w:rsid w:val="00D05F85"/>
    <w:rsid w:val="00D17861"/>
    <w:rsid w:val="00D27D0E"/>
    <w:rsid w:val="00D34D13"/>
    <w:rsid w:val="00DC78F9"/>
    <w:rsid w:val="00E36260"/>
    <w:rsid w:val="00EB2CA4"/>
    <w:rsid w:val="00F64BA0"/>
    <w:rsid w:val="00FB1A89"/>
    <w:rsid w:val="00FC6A68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F26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81</Words>
  <Characters>770</Characters>
  <Application>Microsoft Office Word</Application>
  <DocSecurity>0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9</cp:revision>
  <cp:lastPrinted>2022-02-09T06:36:00Z</cp:lastPrinted>
  <dcterms:created xsi:type="dcterms:W3CDTF">2021-07-19T09:04:00Z</dcterms:created>
  <dcterms:modified xsi:type="dcterms:W3CDTF">2023-12-2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ff4e0ccf59b3d8402af41a9778d8ebb9c59e1a7b96a86c9fd3fb9fcae1a939</vt:lpwstr>
  </property>
</Properties>
</file>